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510C3A" w14:textId="77777777" w:rsidR="00B83F30" w:rsidRPr="00B83F30" w:rsidRDefault="00B83F30" w:rsidP="00B83F30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eastAsia="en-IN"/>
          <w14:ligatures w14:val="none"/>
        </w:rPr>
        <w:t>Microarray Analysis Pipeline - Shiny Interface</w:t>
      </w:r>
    </w:p>
    <w:p w14:paraId="2E4EE63D" w14:textId="77777777" w:rsidR="00B83F30" w:rsidRPr="00B83F30" w:rsidRDefault="00B83F30" w:rsidP="00B83F3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Overview</w:t>
      </w:r>
    </w:p>
    <w:p w14:paraId="23E36B7B" w14:textId="77777777" w:rsidR="00B83F30" w:rsidRPr="00B83F30" w:rsidRDefault="00B83F30" w:rsidP="00B83F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</w:t>
      </w: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icroarray Analysis Pipeline</w:t>
      </w: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s a </w:t>
      </w: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hiny-based web application</w:t>
      </w: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at provides an interactive interface for </w:t>
      </w:r>
      <w:proofErr w:type="spellStart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nalyzing</w:t>
      </w:r>
      <w:proofErr w:type="spellEnd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microarray data. It allows users to:</w:t>
      </w:r>
    </w:p>
    <w:p w14:paraId="669F25CC" w14:textId="77777777" w:rsidR="00B83F30" w:rsidRPr="00B83F30" w:rsidRDefault="00B83F30" w:rsidP="00B83F3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Upload CEL files</w:t>
      </w: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assign sample groups</w:t>
      </w:r>
    </w:p>
    <w:p w14:paraId="0279F455" w14:textId="77777777" w:rsidR="00B83F30" w:rsidRPr="00B83F30" w:rsidRDefault="00B83F30" w:rsidP="00B83F3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erform quality control (QC) analysis</w:t>
      </w: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ith various plots</w:t>
      </w:r>
    </w:p>
    <w:p w14:paraId="1B9EFF9A" w14:textId="77777777" w:rsidR="00B83F30" w:rsidRPr="00B83F30" w:rsidRDefault="00B83F30" w:rsidP="00B83F3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un differential expression analysis</w:t>
      </w: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visualize results</w:t>
      </w:r>
    </w:p>
    <w:p w14:paraId="3DC07C8E" w14:textId="77777777" w:rsidR="00B83F30" w:rsidRPr="00B83F30" w:rsidRDefault="00B83F30" w:rsidP="00B83F3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ownload results</w:t>
      </w: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or further analysis</w:t>
      </w:r>
    </w:p>
    <w:p w14:paraId="1C773A9D" w14:textId="77777777" w:rsidR="00B83F30" w:rsidRPr="00B83F30" w:rsidRDefault="00B83F30" w:rsidP="00B83F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 pipeline is designed to simplify the microarray data analysis process for researchers and bioinformaticians.</w:t>
      </w:r>
    </w:p>
    <w:p w14:paraId="25106983" w14:textId="77777777" w:rsidR="00B83F30" w:rsidRPr="00B83F30" w:rsidRDefault="00B83F30" w:rsidP="00B83F30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21AB515B">
          <v:rect id="_x0000_i1025" style="width:0;height:1.5pt" o:hralign="center" o:hrstd="t" o:hr="t" fillcolor="#a0a0a0" stroked="f"/>
        </w:pict>
      </w:r>
    </w:p>
    <w:p w14:paraId="01AC7D37" w14:textId="77777777" w:rsidR="00B83F30" w:rsidRPr="00B83F30" w:rsidRDefault="00B83F30" w:rsidP="00B83F3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eatures</w:t>
      </w:r>
    </w:p>
    <w:p w14:paraId="514C6A6A" w14:textId="77777777" w:rsidR="00B83F30" w:rsidRPr="00B83F30" w:rsidRDefault="00B83F30" w:rsidP="00B83F3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ata Upload:</w:t>
      </w: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Supports uploading multiple </w:t>
      </w: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EL files</w:t>
      </w: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assigning experimental groups.</w:t>
      </w:r>
    </w:p>
    <w:p w14:paraId="7B9B50A1" w14:textId="77777777" w:rsidR="00B83F30" w:rsidRPr="00B83F30" w:rsidRDefault="00B83F30" w:rsidP="00B83F3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Quality Control:</w:t>
      </w: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Generates </w:t>
      </w: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NA degradation plots, boxplots, MA plots, and density plots</w:t>
      </w: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10712574" w14:textId="77777777" w:rsidR="00B83F30" w:rsidRPr="00B83F30" w:rsidRDefault="00B83F30" w:rsidP="00B83F3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ifferential Expression Analysis:</w:t>
      </w: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Displays results in a </w:t>
      </w: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able format</w:t>
      </w: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provides interactive </w:t>
      </w: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volcano plots and heatmaps</w:t>
      </w: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5FB69B72" w14:textId="77777777" w:rsidR="00B83F30" w:rsidRPr="00B83F30" w:rsidRDefault="00B83F30" w:rsidP="00B83F3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ownloadable Results:</w:t>
      </w: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Users can download processed data and analysis results in CSV format.</w:t>
      </w:r>
    </w:p>
    <w:p w14:paraId="7B76491D" w14:textId="77777777" w:rsidR="00B83F30" w:rsidRPr="00B83F30" w:rsidRDefault="00B83F30" w:rsidP="00B83F3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User-Friendly Interface:</w:t>
      </w: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Built using </w:t>
      </w: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hiny and Shiny Dashboard</w:t>
      </w: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 making it accessible via a web browser.</w:t>
      </w:r>
    </w:p>
    <w:p w14:paraId="03DFE289" w14:textId="77777777" w:rsidR="00B83F30" w:rsidRPr="00B83F30" w:rsidRDefault="00B83F30" w:rsidP="00B83F30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445CC1E3">
          <v:rect id="_x0000_i1026" style="width:0;height:1.5pt" o:hralign="center" o:hrstd="t" o:hr="t" fillcolor="#a0a0a0" stroked="f"/>
        </w:pict>
      </w:r>
    </w:p>
    <w:p w14:paraId="3F026521" w14:textId="77777777" w:rsidR="00B83F30" w:rsidRPr="00B83F30" w:rsidRDefault="00B83F30" w:rsidP="00B83F3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stallation &amp; Dependencies</w:t>
      </w:r>
    </w:p>
    <w:p w14:paraId="59EE8824" w14:textId="77777777" w:rsidR="00B83F30" w:rsidRPr="00B83F30" w:rsidRDefault="00B83F30" w:rsidP="00B83F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application requires </w:t>
      </w: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</w:t>
      </w: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several </w:t>
      </w: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ioconductor</w:t>
      </w: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</w:t>
      </w: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RAN</w:t>
      </w: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packages.</w:t>
      </w:r>
    </w:p>
    <w:p w14:paraId="2EE9AF29" w14:textId="77777777" w:rsidR="00B83F30" w:rsidRPr="00B83F30" w:rsidRDefault="00B83F30" w:rsidP="00B83F3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equired R Packages</w:t>
      </w:r>
    </w:p>
    <w:p w14:paraId="55F188D1" w14:textId="77777777" w:rsidR="00B83F30" w:rsidRPr="00B83F30" w:rsidRDefault="00B83F30" w:rsidP="00B83F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e following packages are installed automatically if they are missing:</w:t>
      </w:r>
    </w:p>
    <w:p w14:paraId="2E1A9A5C" w14:textId="77777777" w:rsidR="00B83F30" w:rsidRPr="00B83F30" w:rsidRDefault="00B83F30" w:rsidP="00B83F3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hiny</w:t>
      </w:r>
    </w:p>
    <w:p w14:paraId="4DA08C7E" w14:textId="77777777" w:rsidR="00B83F30" w:rsidRPr="00B83F30" w:rsidRDefault="00B83F30" w:rsidP="00B83F3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hinydashboard</w:t>
      </w:r>
      <w:proofErr w:type="spellEnd"/>
    </w:p>
    <w:p w14:paraId="233AAC25" w14:textId="77777777" w:rsidR="00B83F30" w:rsidRPr="00B83F30" w:rsidRDefault="00B83F30" w:rsidP="00B83F3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T</w:t>
      </w:r>
    </w:p>
    <w:p w14:paraId="1CEAD046" w14:textId="77777777" w:rsidR="00B83F30" w:rsidRPr="00B83F30" w:rsidRDefault="00B83F30" w:rsidP="00B83F3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lotly</w:t>
      </w:r>
      <w:proofErr w:type="spellEnd"/>
    </w:p>
    <w:p w14:paraId="7744D62F" w14:textId="77777777" w:rsidR="00B83F30" w:rsidRPr="00B83F30" w:rsidRDefault="00B83F30" w:rsidP="00B83F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nsure you have </w:t>
      </w: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ioconductor</w:t>
      </w: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nstalled before running the application.</w:t>
      </w:r>
    </w:p>
    <w:p w14:paraId="26D9B13A" w14:textId="77777777" w:rsidR="00B83F30" w:rsidRPr="00B83F30" w:rsidRDefault="00B83F30" w:rsidP="00B83F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o install dependencies manually, run:</w:t>
      </w:r>
    </w:p>
    <w:p w14:paraId="0870C422" w14:textId="77777777" w:rsidR="00B83F30" w:rsidRPr="00B83F30" w:rsidRDefault="00B83F30" w:rsidP="00B83F3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f (!</w:t>
      </w:r>
      <w:proofErr w:type="spellStart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quireNamespace</w:t>
      </w:r>
      <w:proofErr w:type="spellEnd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"</w:t>
      </w:r>
      <w:proofErr w:type="spellStart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iocManager</w:t>
      </w:r>
      <w:proofErr w:type="spellEnd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", quietly = TRUE))</w:t>
      </w:r>
    </w:p>
    <w:p w14:paraId="6920F975" w14:textId="77777777" w:rsidR="00B83F30" w:rsidRPr="00B83F30" w:rsidRDefault="00B83F30" w:rsidP="00B83F3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 xml:space="preserve">  </w:t>
      </w:r>
      <w:proofErr w:type="spellStart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nstall.packages</w:t>
      </w:r>
      <w:proofErr w:type="spellEnd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"</w:t>
      </w:r>
      <w:proofErr w:type="spellStart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iocManager</w:t>
      </w:r>
      <w:proofErr w:type="spellEnd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")</w:t>
      </w:r>
    </w:p>
    <w:p w14:paraId="310EE4AE" w14:textId="77777777" w:rsidR="00B83F30" w:rsidRPr="00B83F30" w:rsidRDefault="00B83F30" w:rsidP="00B83F3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2367C59F" w14:textId="77777777" w:rsidR="00B83F30" w:rsidRPr="00B83F30" w:rsidRDefault="00B83F30" w:rsidP="00B83F3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quired_packages</w:t>
      </w:r>
      <w:proofErr w:type="spellEnd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&lt;- c("</w:t>
      </w:r>
      <w:proofErr w:type="spellStart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hinydashboard</w:t>
      </w:r>
      <w:proofErr w:type="spellEnd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", "DT", "</w:t>
      </w:r>
      <w:proofErr w:type="spellStart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lotly</w:t>
      </w:r>
      <w:proofErr w:type="spellEnd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")</w:t>
      </w:r>
    </w:p>
    <w:p w14:paraId="5F153981" w14:textId="77777777" w:rsidR="00B83F30" w:rsidRPr="00B83F30" w:rsidRDefault="00B83F30" w:rsidP="00B83F3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4C4BF469" w14:textId="77777777" w:rsidR="00B83F30" w:rsidRPr="00B83F30" w:rsidRDefault="00B83F30" w:rsidP="00B83F3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for (package in </w:t>
      </w:r>
      <w:proofErr w:type="spellStart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quired_packages</w:t>
      </w:r>
      <w:proofErr w:type="spellEnd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 {</w:t>
      </w:r>
    </w:p>
    <w:p w14:paraId="18EC453A" w14:textId="77777777" w:rsidR="00B83F30" w:rsidRPr="00B83F30" w:rsidRDefault="00B83F30" w:rsidP="00B83F3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if (!</w:t>
      </w:r>
      <w:proofErr w:type="spellStart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quireNamespace</w:t>
      </w:r>
      <w:proofErr w:type="spellEnd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package, quietly = TRUE))</w:t>
      </w:r>
    </w:p>
    <w:p w14:paraId="3B2876D2" w14:textId="77777777" w:rsidR="00B83F30" w:rsidRPr="00B83F30" w:rsidRDefault="00B83F30" w:rsidP="00B83F3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</w:t>
      </w:r>
      <w:proofErr w:type="spellStart"/>
      <w:proofErr w:type="gramStart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iocManager</w:t>
      </w:r>
      <w:proofErr w:type="spellEnd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:</w:t>
      </w:r>
      <w:proofErr w:type="gramEnd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nstall(package)</w:t>
      </w:r>
    </w:p>
    <w:p w14:paraId="1A632B56" w14:textId="77777777" w:rsidR="00B83F30" w:rsidRPr="00B83F30" w:rsidRDefault="00B83F30" w:rsidP="00B83F3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}</w:t>
      </w:r>
    </w:p>
    <w:p w14:paraId="69823BEF" w14:textId="77777777" w:rsidR="00B83F30" w:rsidRPr="00B83F30" w:rsidRDefault="00B83F30" w:rsidP="00B83F30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3586F34A">
          <v:rect id="_x0000_i1027" style="width:0;height:1.5pt" o:hralign="center" o:hrstd="t" o:hr="t" fillcolor="#a0a0a0" stroked="f"/>
        </w:pict>
      </w:r>
    </w:p>
    <w:p w14:paraId="44423AC8" w14:textId="77777777" w:rsidR="00B83F30" w:rsidRPr="00B83F30" w:rsidRDefault="00B83F30" w:rsidP="00B83F3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How to Run the Application</w:t>
      </w:r>
    </w:p>
    <w:p w14:paraId="3BD5E745" w14:textId="77777777" w:rsidR="00B83F30" w:rsidRPr="00B83F30" w:rsidRDefault="00B83F30" w:rsidP="00B83F3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stall dependencies</w:t>
      </w: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if not already installed).</w:t>
      </w:r>
    </w:p>
    <w:p w14:paraId="18160907" w14:textId="77777777" w:rsidR="00B83F30" w:rsidRPr="00B83F30" w:rsidRDefault="00B83F30" w:rsidP="00B83F3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Ensure the script </w:t>
      </w:r>
      <w:proofErr w:type="spellStart"/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icroarray_pipeline.R</w:t>
      </w:r>
      <w:proofErr w:type="spellEnd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s in the same directory as </w:t>
      </w:r>
      <w:proofErr w:type="spellStart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pp.R</w:t>
      </w:r>
      <w:proofErr w:type="spellEnd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2065058C" w14:textId="77777777" w:rsidR="00B83F30" w:rsidRPr="00B83F30" w:rsidRDefault="00B83F30" w:rsidP="00B83F3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pen R and set the working directory to the folder containing the app.</w:t>
      </w:r>
    </w:p>
    <w:p w14:paraId="5E928195" w14:textId="77777777" w:rsidR="00B83F30" w:rsidRPr="00B83F30" w:rsidRDefault="00B83F30" w:rsidP="00B83F3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un the following command in R:</w:t>
      </w:r>
    </w:p>
    <w:p w14:paraId="35821409" w14:textId="77777777" w:rsidR="00B83F30" w:rsidRPr="00B83F30" w:rsidRDefault="00B83F30" w:rsidP="00B83F30">
      <w:pPr>
        <w:numPr>
          <w:ilvl w:val="0"/>
          <w:numId w:val="4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ibrary(shiny)</w:t>
      </w:r>
    </w:p>
    <w:p w14:paraId="5A476E1E" w14:textId="77777777" w:rsidR="00B83F30" w:rsidRPr="00B83F30" w:rsidRDefault="00B83F30" w:rsidP="00B83F30">
      <w:pPr>
        <w:numPr>
          <w:ilvl w:val="0"/>
          <w:numId w:val="4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unApp</w:t>
      </w:r>
      <w:proofErr w:type="spellEnd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"</w:t>
      </w:r>
      <w:proofErr w:type="spellStart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pp.R</w:t>
      </w:r>
      <w:proofErr w:type="spellEnd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")</w:t>
      </w:r>
    </w:p>
    <w:p w14:paraId="01584E5E" w14:textId="77777777" w:rsidR="00B83F30" w:rsidRPr="00B83F30" w:rsidRDefault="00B83F30" w:rsidP="00B83F3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e application will launch in your default web browser.</w:t>
      </w:r>
    </w:p>
    <w:p w14:paraId="33C31AFB" w14:textId="77777777" w:rsidR="00B83F30" w:rsidRPr="00B83F30" w:rsidRDefault="00B83F30" w:rsidP="00B83F30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15301ED9">
          <v:rect id="_x0000_i1028" style="width:0;height:1.5pt" o:hralign="center" o:hrstd="t" o:hr="t" fillcolor="#a0a0a0" stroked="f"/>
        </w:pict>
      </w:r>
    </w:p>
    <w:p w14:paraId="5EEED6D1" w14:textId="77777777" w:rsidR="00B83F30" w:rsidRPr="00B83F30" w:rsidRDefault="00B83F30" w:rsidP="00B83F3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Usage Guide</w:t>
      </w:r>
    </w:p>
    <w:p w14:paraId="0BB3E7C8" w14:textId="7210AB98" w:rsidR="00B83F30" w:rsidRPr="00B83F30" w:rsidRDefault="00B83F30" w:rsidP="00B83F3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1️</w:t>
      </w:r>
      <w:r>
        <w:rPr>
          <w:rFonts w:ascii="Segoe UI Symbol" w:eastAsia="Times New Roman" w:hAnsi="Segoe UI Symbol" w:cs="Segoe UI Symbol"/>
          <w:b/>
          <w:bCs/>
          <w:kern w:val="0"/>
          <w:sz w:val="24"/>
          <w:szCs w:val="24"/>
          <w:lang w:eastAsia="en-IN"/>
          <w14:ligatures w14:val="none"/>
        </w:rPr>
        <w:t xml:space="preserve">. </w:t>
      </w: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Upload Data</w:t>
      </w:r>
    </w:p>
    <w:p w14:paraId="0FCFA958" w14:textId="77777777" w:rsidR="00B83F30" w:rsidRPr="00B83F30" w:rsidRDefault="00B83F30" w:rsidP="00B83F3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lick on the </w:t>
      </w: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"Upload Data"</w:t>
      </w: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ab.</w:t>
      </w:r>
    </w:p>
    <w:p w14:paraId="2CA04599" w14:textId="77777777" w:rsidR="00B83F30" w:rsidRPr="00B83F30" w:rsidRDefault="00B83F30" w:rsidP="00B83F3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pload your </w:t>
      </w: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EL files</w:t>
      </w: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raw microarray data).</w:t>
      </w:r>
    </w:p>
    <w:p w14:paraId="1B9AD401" w14:textId="77777777" w:rsidR="00B83F30" w:rsidRPr="00B83F30" w:rsidRDefault="00B83F30" w:rsidP="00B83F3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ssign groups (e.g., </w:t>
      </w: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ntrol</w:t>
      </w: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vs. </w:t>
      </w: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reatment</w:t>
      </w: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.</w:t>
      </w:r>
    </w:p>
    <w:p w14:paraId="1DC3E08A" w14:textId="77777777" w:rsidR="00B83F30" w:rsidRPr="00B83F30" w:rsidRDefault="00B83F30" w:rsidP="00B83F3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pecify an output directory.</w:t>
      </w:r>
    </w:p>
    <w:p w14:paraId="7E89CE1E" w14:textId="77777777" w:rsidR="00B83F30" w:rsidRPr="00B83F30" w:rsidRDefault="00B83F30" w:rsidP="00B83F3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lick </w:t>
      </w: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"Run Analysis"</w:t>
      </w: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o start the pipeline.</w:t>
      </w:r>
    </w:p>
    <w:p w14:paraId="07B559C0" w14:textId="3C62A44F" w:rsidR="00B83F30" w:rsidRPr="00B83F30" w:rsidRDefault="00B83F30" w:rsidP="00B83F3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2️</w:t>
      </w:r>
      <w:r>
        <w:rPr>
          <w:rFonts w:ascii="Segoe UI Symbol" w:eastAsia="Times New Roman" w:hAnsi="Segoe UI Symbol" w:cs="Segoe UI Symbol"/>
          <w:b/>
          <w:bCs/>
          <w:kern w:val="0"/>
          <w:sz w:val="24"/>
          <w:szCs w:val="24"/>
          <w:lang w:eastAsia="en-IN"/>
          <w14:ligatures w14:val="none"/>
        </w:rPr>
        <w:t xml:space="preserve">. </w:t>
      </w: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Quality Control</w:t>
      </w:r>
    </w:p>
    <w:p w14:paraId="5340D02C" w14:textId="77777777" w:rsidR="00B83F30" w:rsidRPr="00B83F30" w:rsidRDefault="00B83F30" w:rsidP="00B83F30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Navigate to the </w:t>
      </w: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"Quality Control"</w:t>
      </w: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ab.</w:t>
      </w:r>
    </w:p>
    <w:p w14:paraId="787F1560" w14:textId="77777777" w:rsidR="00B83F30" w:rsidRPr="00B83F30" w:rsidRDefault="00B83F30" w:rsidP="00B83F30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View diagnostic plots such as:</w:t>
      </w:r>
    </w:p>
    <w:p w14:paraId="3E640B92" w14:textId="77777777" w:rsidR="00B83F30" w:rsidRPr="00B83F30" w:rsidRDefault="00B83F30" w:rsidP="00B83F30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NA degradation plots</w:t>
      </w:r>
    </w:p>
    <w:p w14:paraId="1F1CB815" w14:textId="77777777" w:rsidR="00B83F30" w:rsidRPr="00B83F30" w:rsidRDefault="00B83F30" w:rsidP="00B83F30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ox plots</w:t>
      </w:r>
    </w:p>
    <w:p w14:paraId="2BCEC184" w14:textId="77777777" w:rsidR="00B83F30" w:rsidRPr="00B83F30" w:rsidRDefault="00B83F30" w:rsidP="00B83F30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A plots</w:t>
      </w:r>
    </w:p>
    <w:p w14:paraId="35E2AE29" w14:textId="77777777" w:rsidR="00B83F30" w:rsidRPr="00B83F30" w:rsidRDefault="00B83F30" w:rsidP="00B83F30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ensity plots</w:t>
      </w:r>
    </w:p>
    <w:p w14:paraId="54402021" w14:textId="74D6F761" w:rsidR="00B83F30" w:rsidRPr="00B83F30" w:rsidRDefault="00B83F30" w:rsidP="00B83F3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3️</w:t>
      </w:r>
      <w:r>
        <w:rPr>
          <w:rFonts w:ascii="Segoe UI Symbol" w:eastAsia="Times New Roman" w:hAnsi="Segoe UI Symbol" w:cs="Segoe UI Symbol"/>
          <w:b/>
          <w:bCs/>
          <w:kern w:val="0"/>
          <w:sz w:val="24"/>
          <w:szCs w:val="24"/>
          <w:lang w:eastAsia="en-IN"/>
          <w14:ligatures w14:val="none"/>
        </w:rPr>
        <w:t xml:space="preserve">. </w:t>
      </w: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View and Download Results</w:t>
      </w:r>
    </w:p>
    <w:p w14:paraId="3B1D6589" w14:textId="77777777" w:rsidR="00B83F30" w:rsidRPr="00B83F30" w:rsidRDefault="00B83F30" w:rsidP="00B83F30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Go to the </w:t>
      </w: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"Analysis Results"</w:t>
      </w: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ab.</w:t>
      </w:r>
    </w:p>
    <w:p w14:paraId="71CD008C" w14:textId="77777777" w:rsidR="00B83F30" w:rsidRPr="00B83F30" w:rsidRDefault="00B83F30" w:rsidP="00B83F30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elect a comparison and view:</w:t>
      </w:r>
    </w:p>
    <w:p w14:paraId="609AFB82" w14:textId="77777777" w:rsidR="00B83F30" w:rsidRPr="00B83F30" w:rsidRDefault="00B83F30" w:rsidP="00B83F30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ifferential expression table</w:t>
      </w:r>
    </w:p>
    <w:p w14:paraId="34AFA5C9" w14:textId="77777777" w:rsidR="00B83F30" w:rsidRPr="00B83F30" w:rsidRDefault="00B83F30" w:rsidP="00B83F30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Volcano plot</w:t>
      </w:r>
    </w:p>
    <w:p w14:paraId="5177D7A6" w14:textId="77777777" w:rsidR="00B83F30" w:rsidRPr="00B83F30" w:rsidRDefault="00B83F30" w:rsidP="00B83F30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Heatmap of top 25 differentially expressed genes</w:t>
      </w:r>
    </w:p>
    <w:p w14:paraId="7D98EE04" w14:textId="77777777" w:rsidR="00B83F30" w:rsidRPr="00B83F30" w:rsidRDefault="00B83F30" w:rsidP="00B83F30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Download the results as a </w:t>
      </w: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SV file</w:t>
      </w: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6EF0132D" w14:textId="77777777" w:rsidR="00B83F30" w:rsidRPr="00B83F30" w:rsidRDefault="00B83F30" w:rsidP="00B83F30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pict w14:anchorId="721C30D0">
          <v:rect id="_x0000_i1029" style="width:0;height:1.5pt" o:hralign="center" o:hrstd="t" o:hr="t" fillcolor="#a0a0a0" stroked="f"/>
        </w:pict>
      </w:r>
    </w:p>
    <w:p w14:paraId="0B1C8BC7" w14:textId="77777777" w:rsidR="00B83F30" w:rsidRPr="00B83F30" w:rsidRDefault="00B83F30" w:rsidP="00B83F3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ile Structure</w:t>
      </w:r>
    </w:p>
    <w:p w14:paraId="612B1075" w14:textId="77777777" w:rsidR="00B83F30" w:rsidRPr="00B83F30" w:rsidRDefault="00B83F30" w:rsidP="00B83F3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📂</w:t>
      </w: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Microarray-Analysis-Pipeline</w:t>
      </w:r>
    </w:p>
    <w:p w14:paraId="4C233710" w14:textId="77777777" w:rsidR="00B83F30" w:rsidRPr="00B83F30" w:rsidRDefault="00B83F30" w:rsidP="00B83F3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│-- </w:t>
      </w:r>
      <w:r w:rsidRPr="00B83F30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📄</w:t>
      </w: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pp.R</w:t>
      </w:r>
      <w:proofErr w:type="spellEnd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# Main Shiny app</w:t>
      </w:r>
    </w:p>
    <w:p w14:paraId="7E04437D" w14:textId="77777777" w:rsidR="00B83F30" w:rsidRPr="00B83F30" w:rsidRDefault="00B83F30" w:rsidP="00B83F3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│-- </w:t>
      </w:r>
      <w:r w:rsidRPr="00B83F30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📄</w:t>
      </w: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microarray_pipeline.R</w:t>
      </w:r>
      <w:proofErr w:type="spellEnd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# Core microarray analysis functions</w:t>
      </w:r>
    </w:p>
    <w:p w14:paraId="049E1B15" w14:textId="77777777" w:rsidR="00B83F30" w:rsidRPr="00B83F30" w:rsidRDefault="00B83F30" w:rsidP="00B83F3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│-- </w:t>
      </w:r>
      <w:r w:rsidRPr="00B83F30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📁</w:t>
      </w: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data/  # (Optional) Example dataset</w:t>
      </w:r>
    </w:p>
    <w:p w14:paraId="4081B418" w14:textId="77777777" w:rsidR="00B83F30" w:rsidRPr="00B83F30" w:rsidRDefault="00B83F30" w:rsidP="00B83F3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│-- </w:t>
      </w:r>
      <w:r w:rsidRPr="00B83F30">
        <w:rPr>
          <w:rFonts w:ascii="Segoe UI Emoji" w:eastAsia="Times New Roman" w:hAnsi="Segoe UI Emoji" w:cs="Segoe UI Emoji"/>
          <w:kern w:val="0"/>
          <w:sz w:val="24"/>
          <w:szCs w:val="24"/>
          <w:lang w:eastAsia="en-IN"/>
          <w14:ligatures w14:val="none"/>
        </w:rPr>
        <w:t>📁</w:t>
      </w: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microarray_results</w:t>
      </w:r>
      <w:proofErr w:type="spellEnd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/  # Output directory (generated after running analysis)</w:t>
      </w:r>
    </w:p>
    <w:p w14:paraId="4AE6D0CA" w14:textId="77777777" w:rsidR="00B83F30" w:rsidRPr="00B83F30" w:rsidRDefault="00B83F30" w:rsidP="00B83F30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3E898E6E">
          <v:rect id="_x0000_i1030" style="width:0;height:1.5pt" o:hralign="center" o:hrstd="t" o:hr="t" fillcolor="#a0a0a0" stroked="f"/>
        </w:pict>
      </w:r>
    </w:p>
    <w:p w14:paraId="13E4A795" w14:textId="77777777" w:rsidR="00B83F30" w:rsidRPr="00B83F30" w:rsidRDefault="00B83F30" w:rsidP="00B83F3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roubleshooting</w:t>
      </w:r>
    </w:p>
    <w:p w14:paraId="45FDBC92" w14:textId="77777777" w:rsidR="00B83F30" w:rsidRPr="00B83F30" w:rsidRDefault="00B83F30" w:rsidP="00B83F30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Application doesn't </w:t>
      </w:r>
      <w:proofErr w:type="gramStart"/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launch?</w:t>
      </w:r>
      <w:proofErr w:type="gramEnd"/>
    </w:p>
    <w:p w14:paraId="323804C8" w14:textId="77777777" w:rsidR="00B83F30" w:rsidRPr="00B83F30" w:rsidRDefault="00B83F30" w:rsidP="00B83F30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nsure you have installed all dependencies.</w:t>
      </w:r>
    </w:p>
    <w:p w14:paraId="2A1C3B08" w14:textId="77777777" w:rsidR="00B83F30" w:rsidRPr="00B83F30" w:rsidRDefault="00B83F30" w:rsidP="00B83F30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Run </w:t>
      </w:r>
      <w:proofErr w:type="spellStart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essionInfo</w:t>
      </w:r>
      <w:proofErr w:type="spellEnd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) in R to check for missing packages.</w:t>
      </w:r>
    </w:p>
    <w:p w14:paraId="18117B99" w14:textId="77777777" w:rsidR="00B83F30" w:rsidRPr="00B83F30" w:rsidRDefault="00B83F30" w:rsidP="00B83F30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No results appear after clicking "Run Analysis"?</w:t>
      </w:r>
    </w:p>
    <w:p w14:paraId="71BF6051" w14:textId="77777777" w:rsidR="00B83F30" w:rsidRPr="00B83F30" w:rsidRDefault="00B83F30" w:rsidP="00B83F30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Verify that your </w:t>
      </w: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CEL files are correctly </w:t>
      </w:r>
      <w:proofErr w:type="gramStart"/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uploaded</w:t>
      </w:r>
      <w:proofErr w:type="gramEnd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</w:t>
      </w: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roups are assigned</w:t>
      </w: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55DEE50E" w14:textId="77777777" w:rsidR="00B83F30" w:rsidRPr="00B83F30" w:rsidRDefault="00B83F30" w:rsidP="00B83F30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heck if </w:t>
      </w:r>
      <w:proofErr w:type="spellStart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microarray_pipeline.R</w:t>
      </w:r>
      <w:proofErr w:type="spellEnd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s present in the directory.</w:t>
      </w:r>
    </w:p>
    <w:p w14:paraId="63063E00" w14:textId="77777777" w:rsidR="00B83F30" w:rsidRPr="00B83F30" w:rsidRDefault="00B83F30" w:rsidP="00B83F30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lots not displaying properly?</w:t>
      </w:r>
    </w:p>
    <w:p w14:paraId="01855FC5" w14:textId="77777777" w:rsidR="00B83F30" w:rsidRPr="00B83F30" w:rsidRDefault="00B83F30" w:rsidP="00B83F30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nsure you have </w:t>
      </w:r>
      <w:proofErr w:type="spellStart"/>
      <w:r w:rsidRPr="00B83F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lotly</w:t>
      </w:r>
      <w:proofErr w:type="spellEnd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nstalled correctly using </w:t>
      </w:r>
      <w:proofErr w:type="spellStart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nstall.packages</w:t>
      </w:r>
      <w:proofErr w:type="spellEnd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"</w:t>
      </w:r>
      <w:proofErr w:type="spellStart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lotly</w:t>
      </w:r>
      <w:proofErr w:type="spellEnd"/>
      <w:r w:rsidRPr="00B83F3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").</w:t>
      </w:r>
    </w:p>
    <w:p w14:paraId="2BC2C5CA" w14:textId="77777777" w:rsidR="000F311A" w:rsidRPr="00B83F30" w:rsidRDefault="000F311A">
      <w:pPr>
        <w:rPr>
          <w:rFonts w:ascii="Times New Roman" w:hAnsi="Times New Roman" w:cs="Times New Roman"/>
          <w:sz w:val="24"/>
          <w:szCs w:val="24"/>
        </w:rPr>
      </w:pPr>
    </w:p>
    <w:sectPr w:rsidR="000F311A" w:rsidRPr="00B83F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E201A3"/>
    <w:multiLevelType w:val="multilevel"/>
    <w:tmpl w:val="F1528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65C30A8"/>
    <w:multiLevelType w:val="multilevel"/>
    <w:tmpl w:val="ABE2A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B04464"/>
    <w:multiLevelType w:val="multilevel"/>
    <w:tmpl w:val="EAC2A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D715D35"/>
    <w:multiLevelType w:val="multilevel"/>
    <w:tmpl w:val="FD2AC0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6113E26"/>
    <w:multiLevelType w:val="multilevel"/>
    <w:tmpl w:val="DC0EAD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2BA611D"/>
    <w:multiLevelType w:val="multilevel"/>
    <w:tmpl w:val="BF522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8B32314"/>
    <w:multiLevelType w:val="multilevel"/>
    <w:tmpl w:val="D9867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A371E11"/>
    <w:multiLevelType w:val="multilevel"/>
    <w:tmpl w:val="3B083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43720045">
    <w:abstractNumId w:val="1"/>
  </w:num>
  <w:num w:numId="2" w16cid:durableId="114099221">
    <w:abstractNumId w:val="3"/>
  </w:num>
  <w:num w:numId="3" w16cid:durableId="1875001689">
    <w:abstractNumId w:val="6"/>
  </w:num>
  <w:num w:numId="4" w16cid:durableId="808522307">
    <w:abstractNumId w:val="4"/>
  </w:num>
  <w:num w:numId="5" w16cid:durableId="368380213">
    <w:abstractNumId w:val="5"/>
  </w:num>
  <w:num w:numId="6" w16cid:durableId="1758794260">
    <w:abstractNumId w:val="7"/>
  </w:num>
  <w:num w:numId="7" w16cid:durableId="1887643851">
    <w:abstractNumId w:val="2"/>
  </w:num>
  <w:num w:numId="8" w16cid:durableId="10107920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wNbQwNbI0MLQwMrJU0lEKTi0uzszPAykwrAUAQlgHRywAAAA="/>
  </w:docVars>
  <w:rsids>
    <w:rsidRoot w:val="00B83F30"/>
    <w:rsid w:val="000B4A72"/>
    <w:rsid w:val="000C7DD0"/>
    <w:rsid w:val="000F311A"/>
    <w:rsid w:val="001E6727"/>
    <w:rsid w:val="00592ACB"/>
    <w:rsid w:val="006B5D5A"/>
    <w:rsid w:val="00B8027C"/>
    <w:rsid w:val="00B83F30"/>
    <w:rsid w:val="00EB4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4FDA3"/>
  <w15:chartTrackingRefBased/>
  <w15:docId w15:val="{B9FF28C1-FD07-4670-8AB5-D9F235EFF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83F3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3F3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83F3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83F3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3F3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3F3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3F3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3F3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3F3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83F3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83F3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83F3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83F3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3F3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3F3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3F3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3F3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3F3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83F3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83F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3F3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83F3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83F3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83F3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83F3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83F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83F3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83F3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83F30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B83F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B83F3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83F30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83F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83F30"/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30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88</Words>
  <Characters>2787</Characters>
  <Application>Microsoft Office Word</Application>
  <DocSecurity>0</DocSecurity>
  <Lines>23</Lines>
  <Paragraphs>6</Paragraphs>
  <ScaleCrop>false</ScaleCrop>
  <Company/>
  <LinksUpToDate>false</LinksUpToDate>
  <CharactersWithSpaces>3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YAL GUPTA</dc:creator>
  <cp:keywords/>
  <dc:description/>
  <cp:lastModifiedBy>PAYAL GUPTA</cp:lastModifiedBy>
  <cp:revision>2</cp:revision>
  <dcterms:created xsi:type="dcterms:W3CDTF">2025-04-02T07:19:00Z</dcterms:created>
  <dcterms:modified xsi:type="dcterms:W3CDTF">2025-04-02T07:19:00Z</dcterms:modified>
</cp:coreProperties>
</file>